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C7EDC5D" w:rsidR="008E2F34" w:rsidRPr="00A7234A" w:rsidRDefault="00EE190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C7EDC5D" w:rsidR="008E2F34" w:rsidRPr="00A7234A" w:rsidRDefault="00EE190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968545F" w14:textId="75C195C5" w:rsidR="008F18F8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োটেশন</w:t>
      </w:r>
      <w:proofErr w:type="spellEnd"/>
    </w:p>
    <w:p w14:paraId="1E9B9949" w14:textId="6F35ACCD" w:rsidR="00EE1906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</w:p>
    <w:p w14:paraId="793333FF" w14:textId="115D27D6" w:rsidR="00EE1906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</w:p>
    <w:p w14:paraId="3DCDECC6" w14:textId="6E96AE16" w:rsidR="00EE1906" w:rsidRDefault="00EE1906" w:rsidP="00EE1906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25A17FF3" w14:textId="413931E7" w:rsidR="00EE1906" w:rsidRDefault="00EE1906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ষ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8"/>
                <w:szCs w:val="28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8"/>
                <w:szCs w:val="28"/>
              </w:rPr>
              <m:t>৪</m:t>
            </m:r>
          </m:den>
        </m:f>
      </m:oMath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৫মিঃ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</w:t>
      </w:r>
      <w:proofErr w:type="spellEnd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রপত্র</w:t>
      </w:r>
      <w:proofErr w:type="spellEnd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40E4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সঙ্গে</w:t>
      </w:r>
      <w:proofErr w:type="spellEnd"/>
    </w:p>
    <w:p w14:paraId="57F3D9FE" w14:textId="6E139E88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AD07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৮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D07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AD07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575DCD1B" w14:textId="47ACDD3B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8"/>
                <w:szCs w:val="28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8"/>
                <w:szCs w:val="28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8"/>
                <w:szCs w:val="28"/>
              </w:rPr>
              <m:t>৪</m:t>
            </m:r>
          </m:den>
        </m:f>
      </m:oMath>
      <w:r w:rsidR="00AD07D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AD07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D07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ে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</w:t>
      </w:r>
    </w:p>
    <w:p w14:paraId="64C8C77F" w14:textId="34A22434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েজি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াম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২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৩৯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</w:p>
    <w:p w14:paraId="5F0170F4" w14:textId="31A88F96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ওয়েল্ড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ড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.৫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</w:p>
    <w:p w14:paraId="5C3EBD80" w14:textId="424108FD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াম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৬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</w:p>
    <w:p w14:paraId="3E119ABE" w14:textId="4AED5C1E" w:rsidR="00C40E4B" w:rsidRDefault="00C40E4B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৪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া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থর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৫.০০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72C6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৫৫.০০</w:t>
      </w:r>
    </w:p>
    <w:p w14:paraId="0EF3D8AC" w14:textId="6B27607D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েড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অক্সাইড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৯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0CA7FB38" w14:textId="0619F716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০%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্যবসায়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াভ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৭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০</w:t>
      </w:r>
    </w:p>
    <w:p w14:paraId="791F7B26" w14:textId="55196A82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৫%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ওয়েস্টেজ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</w:t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৮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</w:t>
      </w:r>
    </w:p>
    <w:p w14:paraId="56A57DB2" w14:textId="06B7C5B7" w:rsidR="00D72C60" w:rsidRDefault="00D72C60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টে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ৌঁছানো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.০০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   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৬</w:t>
      </w:r>
      <w:r w:rsid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০</w:t>
      </w:r>
    </w:p>
    <w:p w14:paraId="48021685" w14:textId="551E80F6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ুজু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 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৪০</w:t>
      </w:r>
      <w:r w:rsidRP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  <w:r w:rsidRPr="0095087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</w:p>
    <w:p w14:paraId="732A085F" w14:textId="7786F1BB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৫৩২.৩০</w:t>
      </w:r>
    </w:p>
    <w:p w14:paraId="6DF8F951" w14:textId="77B1A887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(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৫৩২.৩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÷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) = ১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3235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</w:t>
      </w:r>
    </w:p>
    <w:p w14:paraId="542F8BFE" w14:textId="3F1A6584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72B55569" w14:textId="319AA2E5" w:rsidR="0095087D" w:rsidRDefault="0095087D" w:rsidP="00EE190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467E783" w14:textId="32A696D6" w:rsidR="0095087D" w:rsidRDefault="0095087D" w:rsidP="00EE1906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BF56A68" w14:textId="6697C632" w:rsidR="0095087D" w:rsidRPr="00EE1906" w:rsidRDefault="0095087D" w:rsidP="00EE1906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পনাক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ধন্যবা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পনার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শ্বস্ত</w:t>
      </w:r>
      <w:proofErr w:type="spellEnd"/>
    </w:p>
    <w:p w14:paraId="5F792328" w14:textId="1A653DA4" w:rsidR="00887277" w:rsidRDefault="00CB1022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57EE8"/>
    <w:rsid w:val="001B1881"/>
    <w:rsid w:val="001D6DAD"/>
    <w:rsid w:val="001F2F52"/>
    <w:rsid w:val="00203B44"/>
    <w:rsid w:val="002E11F7"/>
    <w:rsid w:val="0050671A"/>
    <w:rsid w:val="005F19E5"/>
    <w:rsid w:val="006D38E6"/>
    <w:rsid w:val="00784F78"/>
    <w:rsid w:val="007D02D1"/>
    <w:rsid w:val="00887277"/>
    <w:rsid w:val="008E2F34"/>
    <w:rsid w:val="008F18F8"/>
    <w:rsid w:val="00945AA5"/>
    <w:rsid w:val="0095087D"/>
    <w:rsid w:val="009A0CD4"/>
    <w:rsid w:val="009D0C82"/>
    <w:rsid w:val="009D5E53"/>
    <w:rsid w:val="00A32357"/>
    <w:rsid w:val="00A7234A"/>
    <w:rsid w:val="00A7325D"/>
    <w:rsid w:val="00A857AA"/>
    <w:rsid w:val="00AD07D5"/>
    <w:rsid w:val="00B7374E"/>
    <w:rsid w:val="00BB2F21"/>
    <w:rsid w:val="00C40E4B"/>
    <w:rsid w:val="00CB1022"/>
    <w:rsid w:val="00CD5CAC"/>
    <w:rsid w:val="00D073AC"/>
    <w:rsid w:val="00D234BE"/>
    <w:rsid w:val="00D72C60"/>
    <w:rsid w:val="00DA10A1"/>
    <w:rsid w:val="00DB286A"/>
    <w:rsid w:val="00DC2041"/>
    <w:rsid w:val="00E06171"/>
    <w:rsid w:val="00E1337D"/>
    <w:rsid w:val="00E2466F"/>
    <w:rsid w:val="00EA337D"/>
    <w:rsid w:val="00EE1906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BC8C8-FE57-4D42-903B-AD6BCCD15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0T16:57:00Z</cp:lastPrinted>
  <dcterms:created xsi:type="dcterms:W3CDTF">2022-06-20T17:04:00Z</dcterms:created>
  <dcterms:modified xsi:type="dcterms:W3CDTF">2022-06-20T17:04:00Z</dcterms:modified>
</cp:coreProperties>
</file>